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FD035B" w14:textId="1D59AAA0" w:rsidR="00015438" w:rsidRPr="00076FDD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44"/>
          <w:szCs w:val="44"/>
        </w:rPr>
      </w:pPr>
      <w:r>
        <w:rPr>
          <w:rFonts w:ascii="Calibri,Bold" w:hAnsi="Calibri,Bold" w:cs="Calibri,Bold"/>
          <w:b/>
          <w:bCs/>
          <w:sz w:val="44"/>
          <w:szCs w:val="44"/>
        </w:rPr>
        <w:t>Childlike Empress</w:t>
      </w:r>
      <w:r w:rsidRPr="00076FDD">
        <w:rPr>
          <w:rFonts w:ascii="Calibri,Bold" w:hAnsi="Calibri,Bold" w:cs="Calibri,Bold"/>
          <w:b/>
          <w:bCs/>
          <w:sz w:val="44"/>
          <w:szCs w:val="44"/>
        </w:rPr>
        <w:t xml:space="preserve"> </w:t>
      </w:r>
      <w:r w:rsidRPr="00076FDD"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 w:rsidRPr="00076FDD">
        <w:rPr>
          <w:rFonts w:ascii="Calibri,Bold" w:hAnsi="Calibri,Bold" w:cs="Calibri,Bold"/>
          <w:b/>
          <w:bCs/>
          <w:sz w:val="44"/>
          <w:szCs w:val="44"/>
        </w:rPr>
        <w:t xml:space="preserve">Key: </w:t>
      </w:r>
      <w:r>
        <w:rPr>
          <w:rFonts w:ascii="Calibri,Bold" w:hAnsi="Calibri,Bold" w:cs="Calibri,Bold"/>
          <w:b/>
          <w:bCs/>
          <w:sz w:val="44"/>
          <w:szCs w:val="44"/>
        </w:rPr>
        <w:t>G</w:t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  <w:t xml:space="preserve">bpm: </w:t>
      </w:r>
      <w:r w:rsidR="000B01A1">
        <w:rPr>
          <w:rFonts w:ascii="Calibri,Bold" w:hAnsi="Calibri,Bold" w:cs="Calibri,Bold"/>
          <w:b/>
          <w:bCs/>
          <w:sz w:val="44"/>
          <w:szCs w:val="44"/>
        </w:rPr>
        <w:t>142</w:t>
      </w:r>
    </w:p>
    <w:p w14:paraId="144816E2" w14:textId="7ABA6EA4" w:rsidR="00015438" w:rsidRPr="000B01A1" w:rsidRDefault="000B01A1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sz w:val="32"/>
          <w:szCs w:val="32"/>
        </w:rPr>
      </w:pP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  <w:t>NEED: a bunch of kids</w:t>
      </w:r>
    </w:p>
    <w:p w14:paraId="67223308" w14:textId="5A76A295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6E836FB1" w14:textId="03DD68CC" w:rsidR="00536FBC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uitar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riff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2x / then add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horn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riff </w:t>
      </w:r>
      <w:proofErr w:type="gramStart"/>
      <w:r>
        <w:rPr>
          <w:rFonts w:ascii="Verdana" w:eastAsia="Times New Roman" w:hAnsi="Verdana" w:cs="Times New Roman"/>
          <w:b/>
          <w:sz w:val="24"/>
          <w:szCs w:val="24"/>
          <w:u w:val="single"/>
        </w:rPr>
        <w:t>2x  (</w:t>
      </w:r>
      <w:proofErr w:type="gramEnd"/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)</w:t>
      </w:r>
    </w:p>
    <w:p w14:paraId="4360D708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E5E9226" w14:textId="5166F1EA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a</w:t>
      </w:r>
    </w:p>
    <w:p w14:paraId="75261FF3" w14:textId="5F82B63B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-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G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D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G</w:t>
      </w:r>
    </w:p>
    <w:p w14:paraId="52A4A98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5 years old, sick at home…Mom comes back from the video store</w:t>
      </w:r>
    </w:p>
    <w:p w14:paraId="733796D9" w14:textId="35B0C5E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</w:p>
    <w:p w14:paraId="1207C05D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The Price Is Right, “come on down”…I can’t wait for the showcase showdown</w:t>
      </w:r>
    </w:p>
    <w:p w14:paraId="520E861F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16"/>
          <w:szCs w:val="16"/>
          <w:u w:val="single"/>
        </w:rPr>
      </w:pPr>
    </w:p>
    <w:p w14:paraId="4E6B64FC" w14:textId="3E6D6768" w:rsidR="00536FBC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BREAK </w:t>
      </w:r>
      <w:r w:rsidRPr="00015438">
        <w:rPr>
          <w:rFonts w:ascii="Cambria" w:hAnsi="Cambria" w:cs="Times New Roman"/>
          <w:b/>
          <w:bCs/>
          <w:sz w:val="32"/>
          <w:szCs w:val="32"/>
          <w:u w:val="single"/>
        </w:rPr>
        <w:t>(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½ horn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riff, [2 bars at end])</w:t>
      </w:r>
    </w:p>
    <w:p w14:paraId="1FE4E952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0CDA40F6" w14:textId="2BFAD916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</w:t>
      </w:r>
    </w:p>
    <w:p w14:paraId="3FD70E91" w14:textId="1C55660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G</w:t>
      </w:r>
    </w:p>
    <w:p w14:paraId="38A6001A" w14:textId="77777777" w:rsid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Bob tells us to neuter our pets…But I don’t know what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do next</w:t>
      </w:r>
    </w:p>
    <w:p w14:paraId="73719D64" w14:textId="5615E5B4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Am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sym w:font="Wingdings" w:char="F0E0"/>
      </w:r>
    </w:p>
    <w:p w14:paraId="0CA23C46" w14:textId="77777777" w:rsidR="00015438" w:rsidRDefault="00015438" w:rsidP="0001543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A stack of tapes, I’m on the hunt…</w:t>
      </w:r>
      <w:r>
        <w:rPr>
          <w:rFonts w:ascii="Verdana" w:eastAsia="Times New Roman" w:hAnsi="Verdana" w:cs="Times New Roman"/>
          <w:sz w:val="24"/>
          <w:szCs w:val="24"/>
        </w:rPr>
        <w:t>what’s with that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lying white dog on the front</w:t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58D0C8CE" w14:textId="65896B1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Am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– B&gt;C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–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G </w:t>
      </w:r>
      <w:r w:rsidRPr="00015438">
        <w:rPr>
          <w:rFonts w:ascii="Verdana" w:eastAsia="Times New Roman" w:hAnsi="Verdana" w:cs="Times New Roman"/>
          <w:b/>
          <w:sz w:val="20"/>
          <w:szCs w:val="20"/>
          <w:u w:val="single"/>
        </w:rPr>
        <w:t>(stop!)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</w:p>
    <w:p w14:paraId="42AEB14A" w14:textId="4A9E9AE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Whoa, oh, whoa, oh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ohh</w:t>
      </w:r>
      <w:proofErr w:type="spellEnd"/>
      <w:r>
        <w:rPr>
          <w:rFonts w:ascii="Verdana" w:eastAsia="Times New Roman" w:hAnsi="Verdana" w:cs="Times New Roman"/>
          <w:sz w:val="24"/>
          <w:szCs w:val="24"/>
        </w:rPr>
        <w:t xml:space="preserve">…   that’s when I fell love!  </w:t>
      </w:r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>(</w:t>
      </w:r>
      <w:proofErr w:type="gramStart"/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>fake</w:t>
      </w:r>
      <w:proofErr w:type="gramEnd"/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 xml:space="preserve"> into the chorus…STOP!)</w:t>
      </w:r>
    </w:p>
    <w:p w14:paraId="74B7C6DF" w14:textId="77777777" w:rsid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6280D23B" w14:textId="77777777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030DFCC6" w14:textId="4AA6FB84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proofErr w:type="gramStart"/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horn</w:t>
      </w:r>
      <w:proofErr w:type="gramEnd"/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riff 2x  (G)</w:t>
      </w:r>
    </w:p>
    <w:p w14:paraId="66C2ED63" w14:textId="77777777" w:rsid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FEC41F7" w14:textId="414D24F9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2a</w:t>
      </w:r>
    </w:p>
    <w:p w14:paraId="0A95D857" w14:textId="396C6214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The nerdy kid, gets beat up…I wish the mean kids would just </w:t>
      </w:r>
      <w:r w:rsidR="00015438">
        <w:rPr>
          <w:rFonts w:ascii="Verdana" w:eastAsia="Times New Roman" w:hAnsi="Verdana" w:cs="Times New Roman"/>
          <w:sz w:val="24"/>
          <w:szCs w:val="24"/>
        </w:rPr>
        <w:t>let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up</w:t>
      </w:r>
    </w:p>
    <w:p w14:paraId="31993648" w14:textId="0966D451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No son </w:t>
      </w:r>
      <w:r w:rsidR="00015438">
        <w:rPr>
          <w:rFonts w:ascii="Verdana" w:eastAsia="Times New Roman" w:hAnsi="Verdana" w:cs="Times New Roman"/>
          <w:sz w:val="24"/>
          <w:szCs w:val="24"/>
        </w:rPr>
        <w:t>“</w:t>
      </w:r>
      <w:r w:rsidRPr="00015438">
        <w:rPr>
          <w:rFonts w:ascii="Verdana" w:eastAsia="Times New Roman" w:hAnsi="Verdana" w:cs="Times New Roman"/>
          <w:sz w:val="24"/>
          <w:szCs w:val="24"/>
        </w:rPr>
        <w:t>this book is not for you</w:t>
      </w:r>
      <w:r w:rsidR="00015438">
        <w:rPr>
          <w:rFonts w:ascii="Verdana" w:eastAsia="Times New Roman" w:hAnsi="Verdana" w:cs="Times New Roman"/>
          <w:sz w:val="24"/>
          <w:szCs w:val="24"/>
        </w:rPr>
        <w:t>”</w:t>
      </w:r>
      <w:r w:rsidRPr="00015438">
        <w:rPr>
          <w:rFonts w:ascii="Verdana" w:eastAsia="Times New Roman" w:hAnsi="Verdana" w:cs="Times New Roman"/>
          <w:sz w:val="24"/>
          <w:szCs w:val="24"/>
        </w:rPr>
        <w:t>…But I knew what he was going to do</w:t>
      </w:r>
    </w:p>
    <w:p w14:paraId="2540C887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20"/>
          <w:szCs w:val="20"/>
          <w:u w:val="single"/>
        </w:rPr>
      </w:pPr>
    </w:p>
    <w:p w14:paraId="023A2C3A" w14:textId="48EBE58B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BREAK </w:t>
      </w:r>
      <w:r w:rsidRPr="00015438">
        <w:rPr>
          <w:rFonts w:ascii="Cambria" w:hAnsi="Cambria" w:cs="Times New Roman"/>
          <w:b/>
          <w:bCs/>
          <w:sz w:val="32"/>
          <w:szCs w:val="32"/>
          <w:u w:val="single"/>
        </w:rPr>
        <w:t>(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½ horn riff, [2 bars at end])</w:t>
      </w:r>
    </w:p>
    <w:p w14:paraId="1CD1CF3A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33085670" w14:textId="3B59D95D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2b</w:t>
      </w:r>
    </w:p>
    <w:p w14:paraId="4B61599D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Ditches class, the book opens up…Right then I knew that I was in luck</w:t>
      </w:r>
    </w:p>
    <w:p w14:paraId="70B7B040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Why is that thing eating the rocks…Why is the flying bat dozing off?</w:t>
      </w:r>
    </w:p>
    <w:p w14:paraId="338C6CB0" w14:textId="6FB75E6E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Am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– B&gt;C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–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G </w:t>
      </w:r>
      <w:r w:rsidRPr="00015438">
        <w:rPr>
          <w:rFonts w:ascii="Verdana" w:eastAsia="Times New Roman" w:hAnsi="Verdana" w:cs="Times New Roman"/>
          <w:b/>
          <w:sz w:val="20"/>
          <w:szCs w:val="20"/>
          <w:u w:val="single"/>
        </w:rPr>
        <w:t>(stop!)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</w:p>
    <w:p w14:paraId="2D325D93" w14:textId="68AE8816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Whoa, oh, whoa, oh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ohh</w:t>
      </w:r>
      <w:proofErr w:type="spellEnd"/>
      <w:r>
        <w:rPr>
          <w:rFonts w:ascii="Verdana" w:eastAsia="Times New Roman" w:hAnsi="Verdana" w:cs="Times New Roman"/>
          <w:sz w:val="24"/>
          <w:szCs w:val="24"/>
        </w:rPr>
        <w:t>…   that’s when I fell love</w:t>
      </w:r>
    </w:p>
    <w:p w14:paraId="002229A4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0827785C" w14:textId="135CDA8B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1</w:t>
      </w:r>
    </w:p>
    <w:p w14:paraId="39A43BCA" w14:textId="4994DB6C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6C968B99" w14:textId="4AB18C27" w:rsidR="00536FBC" w:rsidRP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321D16D3" w14:textId="77777777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6676654A" w14:textId="61361B7B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there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Empress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proofErr w:type="spellStart"/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Atreyu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 w:rsidR="00015438"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 w:rsidR="00015438"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6718B9B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3B37E739" w14:textId="77777777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6AAE564A" w14:textId="6AADCAFD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UITAR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riff 2x w/ a 4-bar </w:t>
      </w:r>
      <w:r w:rsidR="000B01A1">
        <w:rPr>
          <w:rFonts w:ascii="Verdana" w:eastAsia="Times New Roman" w:hAnsi="Verdana" w:cs="Times New Roman"/>
          <w:b/>
          <w:sz w:val="24"/>
          <w:szCs w:val="24"/>
          <w:u w:val="single"/>
        </w:rPr>
        <w:t>sax solo</w:t>
      </w:r>
    </w:p>
    <w:p w14:paraId="159C7925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A226D07" w14:textId="293D715A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3</w:t>
      </w:r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  <w:proofErr w:type="spellStart"/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a&amp;b</w:t>
      </w:r>
      <w:proofErr w:type="spellEnd"/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no break)</w:t>
      </w:r>
    </w:p>
    <w:p w14:paraId="692EFBCF" w14:textId="747BB215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1"/>
          <w:szCs w:val="21"/>
        </w:rPr>
      </w:pPr>
      <w:r w:rsidRPr="00015438">
        <w:rPr>
          <w:rFonts w:ascii="Verdana" w:eastAsia="Times New Roman" w:hAnsi="Verdana" w:cs="Times New Roman"/>
          <w:sz w:val="21"/>
          <w:szCs w:val="21"/>
        </w:rPr>
        <w:t>I’m sure I laughed, I’m sure I cried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 xml:space="preserve">; 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when 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[</w:t>
      </w:r>
      <w:proofErr w:type="spellStart"/>
      <w:r w:rsidR="00015438" w:rsidRPr="00015438">
        <w:rPr>
          <w:rFonts w:ascii="Verdana" w:eastAsia="Times New Roman" w:hAnsi="Verdana" w:cs="Times New Roman"/>
          <w:sz w:val="21"/>
          <w:szCs w:val="21"/>
        </w:rPr>
        <w:t>Morla</w:t>
      </w:r>
      <w:proofErr w:type="spellEnd"/>
      <w:r w:rsidR="00015438" w:rsidRPr="00015438">
        <w:rPr>
          <w:rFonts w:ascii="Verdana" w:eastAsia="Times New Roman" w:hAnsi="Verdana" w:cs="Times New Roman"/>
          <w:sz w:val="21"/>
          <w:szCs w:val="21"/>
        </w:rPr>
        <w:t>/</w:t>
      </w:r>
      <w:r w:rsidRPr="00015438">
        <w:rPr>
          <w:rFonts w:ascii="Verdana" w:eastAsia="Times New Roman" w:hAnsi="Verdana" w:cs="Times New Roman"/>
          <w:sz w:val="21"/>
          <w:szCs w:val="21"/>
        </w:rPr>
        <w:t>the turtle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]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 sneezed, when 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[</w:t>
      </w:r>
      <w:proofErr w:type="spellStart"/>
      <w:r w:rsidR="00015438" w:rsidRPr="00015438">
        <w:rPr>
          <w:rFonts w:ascii="Verdana" w:eastAsia="Times New Roman" w:hAnsi="Verdana" w:cs="Times New Roman"/>
          <w:sz w:val="21"/>
          <w:szCs w:val="21"/>
        </w:rPr>
        <w:t>Artax</w:t>
      </w:r>
      <w:proofErr w:type="spellEnd"/>
      <w:r w:rsidR="00015438" w:rsidRPr="00015438">
        <w:rPr>
          <w:rFonts w:ascii="Verdana" w:eastAsia="Times New Roman" w:hAnsi="Verdana" w:cs="Times New Roman"/>
          <w:sz w:val="21"/>
          <w:szCs w:val="21"/>
        </w:rPr>
        <w:t>/</w:t>
      </w:r>
      <w:r w:rsidRPr="00015438">
        <w:rPr>
          <w:rFonts w:ascii="Verdana" w:eastAsia="Times New Roman" w:hAnsi="Verdana" w:cs="Times New Roman"/>
          <w:sz w:val="21"/>
          <w:szCs w:val="21"/>
        </w:rPr>
        <w:t>the horsey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]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 died</w:t>
      </w:r>
    </w:p>
    <w:p w14:paraId="4A7F2B56" w14:textId="46A9715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We gave up hope, but then Luck came…</w:t>
      </w:r>
      <w:r w:rsidR="00984E8A">
        <w:rPr>
          <w:rFonts w:ascii="Verdana" w:eastAsia="Times New Roman" w:hAnsi="Verdana" w:cs="Times New Roman"/>
          <w:sz w:val="24"/>
          <w:szCs w:val="24"/>
        </w:rPr>
        <w:t xml:space="preserve">and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Falkor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was the flying doggy’s name</w:t>
      </w:r>
    </w:p>
    <w:p w14:paraId="0BAE54BE" w14:textId="3D79207D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And everything that the Nothing tried…could not break me up inside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33C7082F" w14:textId="77777777" w:rsidR="00984E8A" w:rsidRDefault="00536FBC" w:rsidP="00702E7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He takes a run, the lasers dart…Fantasia is falling a-part…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4CD44B01" w14:textId="73DA84D3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Am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B&gt;C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–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G </w:t>
      </w:r>
      <w:r w:rsidRPr="00015438">
        <w:rPr>
          <w:rFonts w:ascii="Verdana" w:eastAsia="Times New Roman" w:hAnsi="Verdana" w:cs="Times New Roman"/>
          <w:b/>
          <w:sz w:val="20"/>
          <w:szCs w:val="20"/>
          <w:u w:val="single"/>
        </w:rPr>
        <w:t>(stop!)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</w:p>
    <w:p w14:paraId="074E45F3" w14:textId="02AA092B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proofErr w:type="gramStart"/>
      <w:r>
        <w:rPr>
          <w:rFonts w:ascii="Verdana" w:eastAsia="Times New Roman" w:hAnsi="Verdana" w:cs="Times New Roman"/>
          <w:sz w:val="24"/>
          <w:szCs w:val="24"/>
        </w:rPr>
        <w:t>a-part</w:t>
      </w:r>
      <w:proofErr w:type="gramEnd"/>
      <w:r>
        <w:rPr>
          <w:rFonts w:ascii="Verdana" w:eastAsia="Times New Roman" w:hAnsi="Verdana" w:cs="Times New Roman"/>
          <w:sz w:val="24"/>
          <w:szCs w:val="24"/>
        </w:rPr>
        <w:t>)</w:t>
      </w:r>
      <w:r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Whoa, oh, whoa, oh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ohh</w:t>
      </w:r>
      <w:proofErr w:type="spellEnd"/>
      <w:r>
        <w:rPr>
          <w:rFonts w:ascii="Verdana" w:eastAsia="Times New Roman" w:hAnsi="Verdana" w:cs="Times New Roman"/>
          <w:sz w:val="24"/>
          <w:szCs w:val="24"/>
        </w:rPr>
        <w:t>…   that’s when I fell love</w:t>
      </w:r>
    </w:p>
    <w:p w14:paraId="0EFADA5F" w14:textId="77777777" w:rsidR="00984E8A" w:rsidRDefault="00702E78" w:rsidP="00536FBC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 xml:space="preserve">  </w:t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</w:p>
    <w:p w14:paraId="6DF51CF6" w14:textId="28820DFF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2</w:t>
      </w:r>
    </w:p>
    <w:p w14:paraId="6F65042C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115E011A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5E5CF253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2EC9369D" w14:textId="6C4F5C88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there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Empress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proofErr w:type="spellStart"/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Bastien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08BA3F33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1535F79" w14:textId="2D983011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 (</w:t>
      </w:r>
      <w:r w:rsidRP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  <w:vertAlign w:val="superscript"/>
        </w:rPr>
        <w:t>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/</w:t>
      </w:r>
      <w:r w:rsidRP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  <w:vertAlign w:val="subscript"/>
        </w:rPr>
        <w:t>2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time)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  <w:t>-modulate to A-</w:t>
      </w:r>
      <w:r w:rsidR="000B01A1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  <w:r w:rsidR="000B01A1" w:rsidRPr="000B01A1">
        <w:rPr>
          <w:rFonts w:ascii="Cambria" w:hAnsi="Cambria" w:cs="Times New Roman"/>
          <w:b/>
          <w:bCs/>
          <w:color w:val="00B0F0"/>
          <w:szCs w:val="32"/>
          <w:u w:val="single"/>
        </w:rPr>
        <w:t>(synth octave^)</w:t>
      </w:r>
    </w:p>
    <w:p w14:paraId="492803BD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 (2x)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A (2x)</w:t>
      </w:r>
    </w:p>
    <w:p w14:paraId="1F244D64" w14:textId="742B440A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The childlike empress needs our help(2x)</w:t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  <w:t>the Childlike Empress needs our help(2x)</w:t>
      </w:r>
    </w:p>
    <w:p w14:paraId="4EB9C61A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 xml:space="preserve">    (that’s when…)</w:t>
      </w:r>
    </w:p>
    <w:p w14:paraId="0C58C031" w14:textId="5682BFCB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3 in A</w:t>
      </w:r>
    </w:p>
    <w:p w14:paraId="43D1DCA9" w14:textId="0DA999C5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650B1676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75698940" w14:textId="57A5B813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6CC35B07" w14:textId="0A23B3E0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Moon Child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r>
        <w:rPr>
          <w:rFonts w:ascii="Verdana" w:eastAsia="Times New Roman" w:hAnsi="Verdana" w:cs="Times New Roman"/>
          <w:sz w:val="24"/>
          <w:szCs w:val="24"/>
        </w:rPr>
        <w:t xml:space="preserve">     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proofErr w:type="spellStart"/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Bastien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093AF229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5BD847BF" w14:textId="0B93E25E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4 in A</w:t>
      </w:r>
    </w:p>
    <w:p w14:paraId="3A423956" w14:textId="4F5D07A9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 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0CD360C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I’m still in love with the childlike empress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>…</w:t>
      </w:r>
      <w:r w:rsidRPr="00015438">
        <w:rPr>
          <w:rFonts w:ascii="Verdana" w:eastAsia="Times New Roman" w:hAnsi="Verdana" w:cs="Times New Roman"/>
          <w:sz w:val="24"/>
          <w:szCs w:val="24"/>
        </w:rPr>
        <w:t>I just want her to know my name</w:t>
      </w:r>
    </w:p>
    <w:p w14:paraId="704EACFE" w14:textId="460C52C3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2433B53D" w14:textId="77777777" w:rsidR="004228B1" w:rsidRPr="00015438" w:rsidRDefault="00536FBC" w:rsidP="00702E7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I’ll be your Bastien forever and ever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>…</w:t>
      </w:r>
      <w:r w:rsidRPr="00015438">
        <w:rPr>
          <w:rFonts w:ascii="Verdana" w:eastAsia="Times New Roman" w:hAnsi="Verdana" w:cs="Times New Roman"/>
          <w:sz w:val="24"/>
          <w:szCs w:val="24"/>
        </w:rPr>
        <w:t>I just need to know, do you feel the same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 xml:space="preserve">? </w:t>
      </w:r>
    </w:p>
    <w:p w14:paraId="6EBCB8ED" w14:textId="77777777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590F5F25" w14:textId="77777777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A – D – A – E</w:t>
      </w:r>
    </w:p>
    <w:p w14:paraId="3DC202CE" w14:textId="0DFF6EFB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Horns outro (</w:t>
      </w:r>
      <w:proofErr w:type="spellStart"/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neverending</w:t>
      </w:r>
      <w:proofErr w:type="spellEnd"/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 xml:space="preserve"> story theme notes into </w:t>
      </w:r>
      <w:r w:rsidR="00101A35">
        <w:rPr>
          <w:rFonts w:ascii="Verdana" w:eastAsia="Times New Roman" w:hAnsi="Verdana" w:cs="Times New Roman"/>
          <w:b/>
          <w:i/>
          <w:sz w:val="24"/>
          <w:szCs w:val="24"/>
        </w:rPr>
        <w:t xml:space="preserve">20 second 80s </w:t>
      </w:r>
      <w:bookmarkStart w:id="0" w:name="_GoBack"/>
      <w:bookmarkEnd w:id="0"/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fadeout)</w:t>
      </w:r>
    </w:p>
    <w:sectPr w:rsidR="00702E78" w:rsidRPr="00015438" w:rsidSect="00536F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jc0NDQ1MjK2tDBV0lEKTi0uzszPAykwqgUAtXVH6CwAAAA="/>
  </w:docVars>
  <w:rsids>
    <w:rsidRoot w:val="00536FBC"/>
    <w:rsid w:val="00015438"/>
    <w:rsid w:val="000B01A1"/>
    <w:rsid w:val="00101A35"/>
    <w:rsid w:val="0010351B"/>
    <w:rsid w:val="004228B1"/>
    <w:rsid w:val="00536FBC"/>
    <w:rsid w:val="00702E78"/>
    <w:rsid w:val="00984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782B4"/>
  <w15:chartTrackingRefBased/>
  <w15:docId w15:val="{0A46E010-2237-4CE5-AAB7-AFAE05074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00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</cp:lastModifiedBy>
  <cp:revision>5</cp:revision>
  <dcterms:created xsi:type="dcterms:W3CDTF">2023-11-02T19:32:00Z</dcterms:created>
  <dcterms:modified xsi:type="dcterms:W3CDTF">2024-01-03T22:16:00Z</dcterms:modified>
</cp:coreProperties>
</file>